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c89d40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c89d40</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cc89d409df4d67777663adcd831c72c17c5adf2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cc89d409df4d67777663adcd831c72c17c5adf2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3:00:26Z</dcterms:created>
  <dcterms:modified xsi:type="dcterms:W3CDTF">2023-11-23T13: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